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9359A7" w14:textId="77777777" w:rsidR="00706FEF" w:rsidRPr="004414DF" w:rsidRDefault="00706FEF" w:rsidP="00706FEF">
      <w:pPr>
        <w:rPr>
          <w:rFonts w:ascii="宋体" w:eastAsia="宋体" w:hAnsi="宋体" w:hint="eastAsia"/>
          <w:sz w:val="28"/>
          <w:szCs w:val="28"/>
        </w:rPr>
      </w:pPr>
      <w:r w:rsidRPr="004414DF">
        <w:rPr>
          <w:rFonts w:ascii="宋体" w:eastAsia="宋体" w:hAnsi="宋体" w:hint="eastAsia"/>
          <w:sz w:val="28"/>
          <w:szCs w:val="28"/>
        </w:rPr>
        <w:t>附件1</w:t>
      </w:r>
    </w:p>
    <w:p w14:paraId="73E30FAA" w14:textId="77777777" w:rsidR="00706FEF" w:rsidRPr="004414DF" w:rsidRDefault="00706FEF" w:rsidP="00706FEF">
      <w:pPr>
        <w:ind w:firstLineChars="100" w:firstLine="280"/>
        <w:rPr>
          <w:rFonts w:ascii="宋体" w:eastAsia="宋体" w:hAnsi="宋体" w:hint="eastAsia"/>
          <w:sz w:val="28"/>
          <w:szCs w:val="28"/>
        </w:rPr>
      </w:pPr>
      <w:r w:rsidRPr="004414DF">
        <w:rPr>
          <w:rFonts w:ascii="宋体" w:eastAsia="宋体" w:hAnsi="宋体" w:hint="eastAsia"/>
          <w:sz w:val="28"/>
          <w:szCs w:val="28"/>
        </w:rPr>
        <w:t>江苏省教育系统党的建设研究会专题课题研究成果汇总表</w:t>
      </w:r>
    </w:p>
    <w:p w14:paraId="68DCEF35" w14:textId="77777777" w:rsidR="00706FEF" w:rsidRPr="004414DF" w:rsidRDefault="00706FEF" w:rsidP="00706FEF">
      <w:pPr>
        <w:rPr>
          <w:rFonts w:ascii="宋体" w:eastAsia="宋体" w:hAnsi="宋体" w:hint="eastAsia"/>
        </w:rPr>
      </w:pPr>
    </w:p>
    <w:p w14:paraId="7ED1A73B" w14:textId="77777777" w:rsidR="00706FEF" w:rsidRPr="004414DF" w:rsidRDefault="00706FEF" w:rsidP="00706FEF">
      <w:pPr>
        <w:rPr>
          <w:rFonts w:ascii="宋体" w:eastAsia="宋体" w:hAnsi="宋体" w:hint="eastAsia"/>
        </w:rPr>
      </w:pPr>
    </w:p>
    <w:tbl>
      <w:tblPr>
        <w:tblStyle w:val="a7"/>
        <w:tblW w:w="0" w:type="auto"/>
        <w:tblInd w:w="605" w:type="dxa"/>
        <w:tblLook w:val="04A0" w:firstRow="1" w:lastRow="0" w:firstColumn="1" w:lastColumn="0" w:noHBand="0" w:noVBand="1"/>
      </w:tblPr>
      <w:tblGrid>
        <w:gridCol w:w="1420"/>
        <w:gridCol w:w="1420"/>
        <w:gridCol w:w="1199"/>
        <w:gridCol w:w="1641"/>
        <w:gridCol w:w="1421"/>
      </w:tblGrid>
      <w:tr w:rsidR="00706FEF" w:rsidRPr="004414DF" w14:paraId="491A8B6F" w14:textId="77777777" w:rsidTr="005A59FE">
        <w:tc>
          <w:tcPr>
            <w:tcW w:w="1420" w:type="dxa"/>
          </w:tcPr>
          <w:p w14:paraId="4C09809D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  <w:r w:rsidRPr="004414D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1420" w:type="dxa"/>
          </w:tcPr>
          <w:p w14:paraId="2397DC61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  <w:r w:rsidRPr="004414D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成果名称</w:t>
            </w:r>
          </w:p>
        </w:tc>
        <w:tc>
          <w:tcPr>
            <w:tcW w:w="1199" w:type="dxa"/>
          </w:tcPr>
          <w:p w14:paraId="13EE4ACF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  <w:r w:rsidRPr="004414D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负责人</w:t>
            </w:r>
          </w:p>
        </w:tc>
        <w:tc>
          <w:tcPr>
            <w:tcW w:w="1641" w:type="dxa"/>
          </w:tcPr>
          <w:p w14:paraId="37B8AB4F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  <w:r w:rsidRPr="004414D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职务/职称</w:t>
            </w:r>
          </w:p>
        </w:tc>
        <w:tc>
          <w:tcPr>
            <w:tcW w:w="1421" w:type="dxa"/>
          </w:tcPr>
          <w:p w14:paraId="4290D3CF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  <w:r w:rsidRPr="004414D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手机号码</w:t>
            </w:r>
          </w:p>
        </w:tc>
      </w:tr>
      <w:tr w:rsidR="00706FEF" w:rsidRPr="004414DF" w14:paraId="155A4A59" w14:textId="77777777" w:rsidTr="005A59FE">
        <w:tc>
          <w:tcPr>
            <w:tcW w:w="1420" w:type="dxa"/>
          </w:tcPr>
          <w:p w14:paraId="1A63F5FF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</w:tcPr>
          <w:p w14:paraId="07E0F4DB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199" w:type="dxa"/>
          </w:tcPr>
          <w:p w14:paraId="5C1E3865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641" w:type="dxa"/>
          </w:tcPr>
          <w:p w14:paraId="0E66556F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1" w:type="dxa"/>
          </w:tcPr>
          <w:p w14:paraId="06E83588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</w:tr>
      <w:tr w:rsidR="00706FEF" w:rsidRPr="004414DF" w14:paraId="2FE84750" w14:textId="77777777" w:rsidTr="005A59FE">
        <w:tc>
          <w:tcPr>
            <w:tcW w:w="1420" w:type="dxa"/>
          </w:tcPr>
          <w:p w14:paraId="43E2E4B1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</w:tcPr>
          <w:p w14:paraId="726C2227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199" w:type="dxa"/>
          </w:tcPr>
          <w:p w14:paraId="396739CA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641" w:type="dxa"/>
          </w:tcPr>
          <w:p w14:paraId="4820CB88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1" w:type="dxa"/>
          </w:tcPr>
          <w:p w14:paraId="2D2CEF62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</w:tr>
      <w:tr w:rsidR="00706FEF" w:rsidRPr="004414DF" w14:paraId="25C583EE" w14:textId="77777777" w:rsidTr="005A59FE">
        <w:tc>
          <w:tcPr>
            <w:tcW w:w="1420" w:type="dxa"/>
          </w:tcPr>
          <w:p w14:paraId="7D049130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</w:tcPr>
          <w:p w14:paraId="3342E96E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199" w:type="dxa"/>
          </w:tcPr>
          <w:p w14:paraId="2901F8B4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641" w:type="dxa"/>
          </w:tcPr>
          <w:p w14:paraId="4BAEDFC4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1" w:type="dxa"/>
          </w:tcPr>
          <w:p w14:paraId="0ECB3BE5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</w:tr>
      <w:tr w:rsidR="00706FEF" w:rsidRPr="004414DF" w14:paraId="7A842575" w14:textId="77777777" w:rsidTr="005A59FE">
        <w:tc>
          <w:tcPr>
            <w:tcW w:w="1420" w:type="dxa"/>
          </w:tcPr>
          <w:p w14:paraId="2562FCBB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</w:tcPr>
          <w:p w14:paraId="61865F68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199" w:type="dxa"/>
          </w:tcPr>
          <w:p w14:paraId="7B0711F0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641" w:type="dxa"/>
          </w:tcPr>
          <w:p w14:paraId="59481960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  <w:tc>
          <w:tcPr>
            <w:tcW w:w="1421" w:type="dxa"/>
          </w:tcPr>
          <w:p w14:paraId="3E025503" w14:textId="77777777" w:rsidR="00706FEF" w:rsidRPr="004414DF" w:rsidRDefault="00706FEF" w:rsidP="00706FEF">
            <w:pP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</w:pPr>
          </w:p>
        </w:tc>
      </w:tr>
    </w:tbl>
    <w:p w14:paraId="3A9E03BF" w14:textId="77777777" w:rsidR="00706FEF" w:rsidRPr="004414DF" w:rsidRDefault="00706FEF" w:rsidP="00706FEF">
      <w:pPr>
        <w:rPr>
          <w:rFonts w:ascii="宋体" w:eastAsia="宋体" w:hAnsi="宋体" w:hint="eastAsia"/>
          <w:b/>
          <w:bCs/>
        </w:rPr>
      </w:pPr>
    </w:p>
    <w:p w14:paraId="5B02952B" w14:textId="77777777" w:rsidR="00706FEF" w:rsidRPr="004414DF" w:rsidRDefault="00706FEF" w:rsidP="00706FEF">
      <w:pPr>
        <w:rPr>
          <w:rFonts w:ascii="宋体" w:eastAsia="宋体" w:hAnsi="宋体" w:hint="eastAsia"/>
          <w:b/>
          <w:bCs/>
        </w:rPr>
      </w:pPr>
    </w:p>
    <w:p w14:paraId="0D218A36" w14:textId="77777777" w:rsidR="00706FEF" w:rsidRPr="004414DF" w:rsidRDefault="00706FEF" w:rsidP="00706FEF">
      <w:pPr>
        <w:rPr>
          <w:rFonts w:ascii="宋体" w:eastAsia="宋体" w:hAnsi="宋体" w:hint="eastAsia"/>
        </w:rPr>
      </w:pPr>
    </w:p>
    <w:p w14:paraId="5ABFE932" w14:textId="77777777" w:rsidR="00706FEF" w:rsidRPr="004414DF" w:rsidRDefault="00706FEF" w:rsidP="00706FEF">
      <w:pPr>
        <w:rPr>
          <w:rFonts w:ascii="宋体" w:eastAsia="宋体" w:hAnsi="宋体" w:hint="eastAsia"/>
        </w:rPr>
      </w:pPr>
    </w:p>
    <w:p w14:paraId="0F620A1E" w14:textId="77777777" w:rsidR="00706FEF" w:rsidRPr="004414DF" w:rsidRDefault="00706FEF" w:rsidP="00706FEF">
      <w:pPr>
        <w:rPr>
          <w:rFonts w:ascii="宋体" w:eastAsia="宋体" w:hAnsi="宋体" w:hint="eastAsia"/>
        </w:rPr>
      </w:pPr>
    </w:p>
    <w:p w14:paraId="6C6F5286" w14:textId="4BDA3D98" w:rsidR="00706FEF" w:rsidRPr="004414DF" w:rsidRDefault="00706FEF" w:rsidP="00706FEF">
      <w:pPr>
        <w:jc w:val="right"/>
        <w:rPr>
          <w:rFonts w:ascii="宋体" w:eastAsia="宋体" w:hAnsi="宋体" w:hint="eastAsia"/>
          <w:sz w:val="28"/>
          <w:szCs w:val="28"/>
        </w:rPr>
      </w:pPr>
      <w:r w:rsidRPr="004414DF">
        <w:rPr>
          <w:rFonts w:ascii="宋体" w:eastAsia="宋体" w:hAnsi="宋体" w:hint="eastAsia"/>
        </w:rPr>
        <w:t xml:space="preserve">                                                                                     </w:t>
      </w:r>
      <w:r w:rsidRPr="004414DF">
        <w:rPr>
          <w:rFonts w:ascii="宋体" w:eastAsia="宋体" w:hAnsi="宋体" w:hint="eastAsia"/>
          <w:sz w:val="28"/>
          <w:szCs w:val="28"/>
        </w:rPr>
        <w:t>xxx 党总支/直属党支部                                                                   x年x月x日</w:t>
      </w:r>
    </w:p>
    <w:p w14:paraId="1E6FD5FF" w14:textId="77777777" w:rsidR="002C3ECE" w:rsidRDefault="002C3ECE">
      <w:pPr>
        <w:rPr>
          <w:rFonts w:hint="eastAsia"/>
        </w:rPr>
      </w:pPr>
    </w:p>
    <w:sectPr w:rsidR="002C3E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4B7AC0" w14:textId="77777777" w:rsidR="00EA2C20" w:rsidRDefault="00EA2C20" w:rsidP="00706FEF">
      <w:pPr>
        <w:rPr>
          <w:rFonts w:hint="eastAsia"/>
        </w:rPr>
      </w:pPr>
      <w:r>
        <w:separator/>
      </w:r>
    </w:p>
  </w:endnote>
  <w:endnote w:type="continuationSeparator" w:id="0">
    <w:p w14:paraId="28B2DC3D" w14:textId="77777777" w:rsidR="00EA2C20" w:rsidRDefault="00EA2C20" w:rsidP="00706FE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D3CE20" w14:textId="77777777" w:rsidR="00EA2C20" w:rsidRDefault="00EA2C20" w:rsidP="00706FEF">
      <w:pPr>
        <w:rPr>
          <w:rFonts w:hint="eastAsia"/>
        </w:rPr>
      </w:pPr>
      <w:r>
        <w:separator/>
      </w:r>
    </w:p>
  </w:footnote>
  <w:footnote w:type="continuationSeparator" w:id="0">
    <w:p w14:paraId="0632E8EF" w14:textId="77777777" w:rsidR="00EA2C20" w:rsidRDefault="00EA2C20" w:rsidP="00706FEF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M7U0MzQ1NDeyMLVU0lEKTi0uzszPAykwqgUAcA8x5CwAAAA="/>
  </w:docVars>
  <w:rsids>
    <w:rsidRoot w:val="002C3ECE"/>
    <w:rsid w:val="00041E68"/>
    <w:rsid w:val="000D6F17"/>
    <w:rsid w:val="002C3ECE"/>
    <w:rsid w:val="004414DF"/>
    <w:rsid w:val="00706FEF"/>
    <w:rsid w:val="00980348"/>
    <w:rsid w:val="00EA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E7F22"/>
  <w15:chartTrackingRefBased/>
  <w15:docId w15:val="{36AAB4D6-0FF9-4375-B098-D308E2196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06FE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06FE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06F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06FEF"/>
    <w:rPr>
      <w:sz w:val="18"/>
      <w:szCs w:val="18"/>
    </w:rPr>
  </w:style>
  <w:style w:type="table" w:styleId="a7">
    <w:name w:val="Table Grid"/>
    <w:basedOn w:val="a1"/>
    <w:uiPriority w:val="39"/>
    <w:rsid w:val="00706F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B36B4-AFCD-4C01-8CE8-1EE30847C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君爱</dc:creator>
  <cp:keywords/>
  <dc:description/>
  <cp:lastModifiedBy>赵君爱</cp:lastModifiedBy>
  <cp:revision>3</cp:revision>
  <dcterms:created xsi:type="dcterms:W3CDTF">2024-11-18T01:12:00Z</dcterms:created>
  <dcterms:modified xsi:type="dcterms:W3CDTF">2024-11-18T01:16:00Z</dcterms:modified>
</cp:coreProperties>
</file>